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65109" w14:textId="77777777" w:rsidR="00662119" w:rsidRPr="008C5A5A" w:rsidRDefault="00662119" w:rsidP="00662119">
      <w:pPr>
        <w:ind w:left="955" w:hangingChars="398" w:hanging="955"/>
        <w:rPr>
          <w:rFonts w:ascii="Times New Roman" w:hAnsi="Times New Roman" w:cs="Times New Roman"/>
          <w:sz w:val="24"/>
          <w:szCs w:val="30"/>
        </w:rPr>
      </w:pPr>
      <w:r w:rsidRPr="008C5A5A">
        <w:rPr>
          <w:rFonts w:ascii="Times New Roman" w:hAnsi="Times New Roman" w:cs="Times New Roman"/>
          <w:sz w:val="24"/>
          <w:szCs w:val="30"/>
        </w:rPr>
        <w:t>附件</w:t>
      </w:r>
      <w:r w:rsidRPr="008C5A5A">
        <w:rPr>
          <w:rFonts w:ascii="Times New Roman" w:hAnsi="Times New Roman" w:cs="Times New Roman"/>
          <w:sz w:val="24"/>
          <w:szCs w:val="30"/>
        </w:rPr>
        <w:t>1-2</w:t>
      </w:r>
      <w:r w:rsidRPr="008C5A5A">
        <w:rPr>
          <w:rFonts w:ascii="Times New Roman" w:hAnsi="Times New Roman" w:cs="Times New Roman"/>
          <w:sz w:val="24"/>
          <w:szCs w:val="30"/>
        </w:rPr>
        <w:t>：</w:t>
      </w:r>
    </w:p>
    <w:p w14:paraId="45FCA44E" w14:textId="560ED62F" w:rsidR="00662119" w:rsidRPr="008C5A5A" w:rsidRDefault="00F51493" w:rsidP="00662119">
      <w:pPr>
        <w:pStyle w:val="a7"/>
        <w:ind w:leftChars="100" w:left="320" w:rightChars="100" w:right="320" w:firstLineChars="0" w:firstLine="0"/>
        <w:rPr>
          <w:rFonts w:ascii="Times New Roman" w:eastAsia="小标宋" w:hAnsi="Times New Roman" w:cs="Times New Roman"/>
        </w:rPr>
      </w:pPr>
      <w:bookmarkStart w:id="0" w:name="_Toc31663"/>
      <w:bookmarkStart w:id="1" w:name="_Toc7210847"/>
      <w:bookmarkStart w:id="2" w:name="_Toc479323116"/>
      <w:bookmarkStart w:id="3" w:name="_Toc479323337"/>
      <w:r w:rsidRPr="00F51493">
        <w:rPr>
          <w:rFonts w:ascii="Times New Roman" w:eastAsia="小标宋" w:hAnsi="Times New Roman" w:cs="Times New Roman" w:hint="eastAsia"/>
        </w:rPr>
        <w:t>道路基础设施数据应用大赛</w:t>
      </w:r>
      <w:r w:rsidR="008D5F55" w:rsidRPr="008C5A5A">
        <w:rPr>
          <w:rFonts w:ascii="Times New Roman" w:eastAsia="小标宋" w:hAnsi="Times New Roman" w:cs="Times New Roman"/>
        </w:rPr>
        <w:t>说明</w:t>
      </w:r>
      <w:bookmarkEnd w:id="0"/>
      <w:bookmarkEnd w:id="1"/>
      <w:bookmarkEnd w:id="2"/>
      <w:bookmarkEnd w:id="3"/>
      <w:r w:rsidR="008D5F55">
        <w:rPr>
          <w:rFonts w:ascii="Times New Roman" w:eastAsia="小标宋" w:hAnsi="Times New Roman" w:cs="Times New Roman" w:hint="eastAsia"/>
        </w:rPr>
        <w:t>文档</w:t>
      </w:r>
    </w:p>
    <w:p w14:paraId="6DC32604" w14:textId="77777777" w:rsidR="00DE0CE3" w:rsidRPr="008C5A5A" w:rsidRDefault="00DE0CE3" w:rsidP="00662119">
      <w:pPr>
        <w:ind w:firstLineChars="0" w:firstLine="0"/>
        <w:jc w:val="center"/>
        <w:rPr>
          <w:rFonts w:ascii="Times New Roman" w:hAnsi="Times New Roman" w:cs="Times New Roman"/>
          <w:sz w:val="36"/>
          <w:szCs w:val="36"/>
        </w:rPr>
      </w:pPr>
    </w:p>
    <w:p w14:paraId="08381C4E" w14:textId="66F0DFF5" w:rsidR="00662119" w:rsidRPr="001822C9" w:rsidRDefault="008D5F55" w:rsidP="00662119">
      <w:pPr>
        <w:ind w:firstLineChars="0" w:firstLine="0"/>
        <w:jc w:val="center"/>
        <w:rPr>
          <w:rFonts w:ascii="微软雅黑" w:eastAsia="微软雅黑" w:hAnsi="微软雅黑" w:cs="Times New Roman"/>
          <w:b/>
          <w:sz w:val="36"/>
          <w:szCs w:val="36"/>
        </w:rPr>
      </w:pPr>
      <w:r w:rsidRPr="001822C9">
        <w:rPr>
          <w:rFonts w:ascii="微软雅黑" w:eastAsia="微软雅黑" w:hAnsi="微软雅黑" w:cs="Times New Roman" w:hint="eastAsia"/>
          <w:b/>
          <w:sz w:val="36"/>
          <w:szCs w:val="36"/>
        </w:rPr>
        <w:t>参赛题目</w:t>
      </w:r>
    </w:p>
    <w:p w14:paraId="41CC9B56" w14:textId="37843319" w:rsidR="008D5F55" w:rsidRPr="001822C9" w:rsidRDefault="008D5F55" w:rsidP="00662119">
      <w:pPr>
        <w:ind w:firstLineChars="0" w:firstLine="0"/>
        <w:jc w:val="center"/>
        <w:rPr>
          <w:rFonts w:ascii="微软雅黑" w:eastAsia="微软雅黑" w:hAnsi="微软雅黑" w:cs="Times New Roman"/>
          <w:b/>
          <w:sz w:val="28"/>
          <w:szCs w:val="28"/>
        </w:rPr>
      </w:pPr>
      <w:r w:rsidRPr="001822C9">
        <w:rPr>
          <w:rFonts w:ascii="微软雅黑" w:eastAsia="微软雅黑" w:hAnsi="微软雅黑" w:cs="Times New Roman" w:hint="eastAsia"/>
          <w:b/>
          <w:sz w:val="28"/>
          <w:szCs w:val="28"/>
        </w:rPr>
        <w:t>团队名称</w:t>
      </w:r>
    </w:p>
    <w:p w14:paraId="65A90AF0" w14:textId="7454743C" w:rsidR="008D5F55" w:rsidRPr="001822C9" w:rsidRDefault="008D5F55" w:rsidP="00662119">
      <w:pPr>
        <w:ind w:firstLineChars="0" w:firstLine="0"/>
        <w:jc w:val="center"/>
        <w:rPr>
          <w:rFonts w:ascii="微软雅黑" w:eastAsia="微软雅黑" w:hAnsi="微软雅黑" w:cs="Times New Roman"/>
          <w:b/>
          <w:sz w:val="28"/>
          <w:szCs w:val="28"/>
        </w:rPr>
      </w:pPr>
      <w:r w:rsidRPr="001822C9">
        <w:rPr>
          <w:rFonts w:ascii="微软雅黑" w:eastAsia="微软雅黑" w:hAnsi="微软雅黑" w:cs="Times New Roman" w:hint="eastAsia"/>
          <w:b/>
          <w:sz w:val="28"/>
          <w:szCs w:val="28"/>
        </w:rPr>
        <w:t>成员名字，以逗号隔开</w:t>
      </w:r>
    </w:p>
    <w:p w14:paraId="6BA29940" w14:textId="77777777" w:rsidR="00662119" w:rsidRPr="008C5A5A" w:rsidRDefault="00662119" w:rsidP="00662119">
      <w:pPr>
        <w:snapToGrid w:val="0"/>
        <w:ind w:firstLineChars="0" w:firstLine="0"/>
        <w:rPr>
          <w:rFonts w:ascii="Times New Roman" w:eastAsia="微软雅黑" w:hAnsi="Times New Roman" w:cs="Times New Roman"/>
          <w:b/>
          <w:sz w:val="28"/>
          <w:szCs w:val="28"/>
        </w:rPr>
      </w:pPr>
    </w:p>
    <w:p w14:paraId="50E5D5C2" w14:textId="5899AB07" w:rsidR="00CE4148" w:rsidRPr="00CE4148" w:rsidRDefault="00CE4148" w:rsidP="008D5F55">
      <w:pPr>
        <w:snapToGrid w:val="0"/>
        <w:ind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内容要求（仅作建议，各参赛队伍可根据赛道、项目情况修改</w:t>
      </w:r>
      <w:r w:rsidR="000B0ADD">
        <w:rPr>
          <w:rFonts w:ascii="Times New Roman" w:hAnsi="Times New Roman" w:cs="Times New Roman" w:hint="eastAsia"/>
          <w:sz w:val="24"/>
          <w:szCs w:val="24"/>
        </w:rPr>
        <w:t>章节标题</w:t>
      </w:r>
      <w:r>
        <w:rPr>
          <w:rFonts w:ascii="Times New Roman" w:hAnsi="Times New Roman" w:cs="Times New Roman" w:hint="eastAsia"/>
          <w:sz w:val="24"/>
          <w:szCs w:val="24"/>
        </w:rPr>
        <w:t>）：</w:t>
      </w:r>
    </w:p>
    <w:p w14:paraId="12B3ABB5" w14:textId="77777777" w:rsidR="000B0ADD" w:rsidRDefault="00662119" w:rsidP="000B0ADD">
      <w:pPr>
        <w:snapToGrid w:val="0"/>
        <w:ind w:firstLine="482"/>
        <w:rPr>
          <w:rFonts w:hAnsi="仿宋" w:cs="Times New Roman"/>
          <w:sz w:val="24"/>
          <w:szCs w:val="24"/>
        </w:rPr>
      </w:pPr>
      <w:r w:rsidRPr="000B0ADD">
        <w:rPr>
          <w:rFonts w:hAnsi="仿宋" w:cs="Times New Roman"/>
          <w:b/>
          <w:sz w:val="24"/>
          <w:szCs w:val="24"/>
        </w:rPr>
        <w:t>一、</w:t>
      </w:r>
      <w:r w:rsidR="008D5F55" w:rsidRPr="000B0ADD">
        <w:rPr>
          <w:rFonts w:hAnsi="仿宋" w:cs="Times New Roman" w:hint="eastAsia"/>
          <w:b/>
          <w:sz w:val="24"/>
          <w:szCs w:val="24"/>
        </w:rPr>
        <w:t>背景介绍</w:t>
      </w:r>
    </w:p>
    <w:p w14:paraId="58B40436" w14:textId="52689F4A" w:rsidR="00662119" w:rsidRPr="000B0ADD" w:rsidRDefault="00662119" w:rsidP="000B0ADD">
      <w:pPr>
        <w:snapToGrid w:val="0"/>
        <w:ind w:firstLine="482"/>
        <w:rPr>
          <w:rFonts w:hAnsi="仿宋" w:cs="Times New Roman"/>
          <w:sz w:val="24"/>
          <w:szCs w:val="24"/>
        </w:rPr>
      </w:pPr>
      <w:r w:rsidRPr="000B0ADD">
        <w:rPr>
          <w:rFonts w:hAnsi="仿宋" w:cs="Times New Roman"/>
          <w:b/>
          <w:sz w:val="24"/>
          <w:szCs w:val="24"/>
        </w:rPr>
        <w:t>二、创新内容</w:t>
      </w:r>
    </w:p>
    <w:p w14:paraId="7CA7CDE4" w14:textId="653DEAA3" w:rsidR="003D54D9" w:rsidRPr="000B0ADD" w:rsidRDefault="008D5F55" w:rsidP="000B0ADD">
      <w:pPr>
        <w:snapToGrid w:val="0"/>
        <w:ind w:firstLine="482"/>
        <w:rPr>
          <w:rFonts w:hAnsi="仿宋" w:cs="Times New Roman"/>
          <w:sz w:val="24"/>
          <w:szCs w:val="24"/>
        </w:rPr>
      </w:pPr>
      <w:r w:rsidRPr="000B0ADD">
        <w:rPr>
          <w:rFonts w:hAnsi="仿宋" w:cs="Times New Roman" w:hint="eastAsia"/>
          <w:b/>
          <w:sz w:val="24"/>
          <w:szCs w:val="24"/>
        </w:rPr>
        <w:t>三、技术路线</w:t>
      </w:r>
    </w:p>
    <w:p w14:paraId="08F6E630" w14:textId="6E228AB2" w:rsidR="00662119" w:rsidRPr="000B0ADD" w:rsidRDefault="008D5F55" w:rsidP="000B0ADD">
      <w:pPr>
        <w:snapToGrid w:val="0"/>
        <w:ind w:firstLine="482"/>
        <w:rPr>
          <w:rFonts w:hAnsi="仿宋" w:cs="Times New Roman"/>
          <w:b/>
          <w:sz w:val="24"/>
          <w:szCs w:val="24"/>
        </w:rPr>
      </w:pPr>
      <w:r w:rsidRPr="000B0ADD">
        <w:rPr>
          <w:rFonts w:hAnsi="仿宋" w:cs="Times New Roman" w:hint="eastAsia"/>
          <w:b/>
          <w:sz w:val="24"/>
          <w:szCs w:val="24"/>
        </w:rPr>
        <w:t>四</w:t>
      </w:r>
      <w:r w:rsidR="00662119" w:rsidRPr="000B0ADD">
        <w:rPr>
          <w:rFonts w:hAnsi="仿宋" w:cs="Times New Roman"/>
          <w:b/>
          <w:sz w:val="24"/>
          <w:szCs w:val="24"/>
        </w:rPr>
        <w:t>、实施方案</w:t>
      </w:r>
    </w:p>
    <w:p w14:paraId="3E2FBBD6" w14:textId="21BDF758" w:rsidR="00CE4148" w:rsidRPr="000B0ADD" w:rsidRDefault="00CE4148" w:rsidP="000B0ADD">
      <w:pPr>
        <w:snapToGrid w:val="0"/>
        <w:ind w:firstLine="482"/>
        <w:rPr>
          <w:rFonts w:hAnsi="仿宋" w:cs="Times New Roman"/>
          <w:b/>
          <w:sz w:val="24"/>
          <w:szCs w:val="24"/>
        </w:rPr>
      </w:pPr>
      <w:r w:rsidRPr="000B0ADD">
        <w:rPr>
          <w:rFonts w:hAnsi="仿宋" w:cs="Times New Roman" w:hint="eastAsia"/>
          <w:b/>
          <w:sz w:val="24"/>
          <w:szCs w:val="24"/>
        </w:rPr>
        <w:t>五、实验结果</w:t>
      </w:r>
    </w:p>
    <w:p w14:paraId="0FC6A916" w14:textId="20D33900" w:rsidR="00CE4148" w:rsidRPr="000B0ADD" w:rsidRDefault="00CE4148" w:rsidP="000B0ADD">
      <w:pPr>
        <w:snapToGrid w:val="0"/>
        <w:ind w:firstLine="482"/>
        <w:rPr>
          <w:rFonts w:hAnsi="仿宋" w:cs="Times New Roman"/>
          <w:sz w:val="24"/>
          <w:szCs w:val="24"/>
        </w:rPr>
      </w:pPr>
      <w:r w:rsidRPr="000B0ADD">
        <w:rPr>
          <w:rFonts w:hAnsi="仿宋" w:cs="Times New Roman" w:hint="eastAsia"/>
          <w:b/>
          <w:sz w:val="24"/>
          <w:szCs w:val="24"/>
        </w:rPr>
        <w:t>六、总结展望</w:t>
      </w:r>
    </w:p>
    <w:p w14:paraId="05B567F9" w14:textId="77777777" w:rsidR="00CE4148" w:rsidRDefault="00CE4148" w:rsidP="00CE4148">
      <w:pPr>
        <w:snapToGrid w:val="0"/>
        <w:ind w:firstLineChars="0" w:firstLine="0"/>
        <w:rPr>
          <w:rFonts w:ascii="Times New Roman" w:hAnsi="Times New Roman" w:cs="Times New Roman"/>
          <w:sz w:val="24"/>
          <w:szCs w:val="24"/>
        </w:rPr>
      </w:pPr>
    </w:p>
    <w:p w14:paraId="291BA5F3" w14:textId="77777777" w:rsidR="00CE4148" w:rsidRDefault="00CE4148" w:rsidP="00CE4148">
      <w:pPr>
        <w:snapToGrid w:val="0"/>
        <w:ind w:firstLineChars="0" w:firstLine="0"/>
        <w:rPr>
          <w:rFonts w:ascii="Times New Roman" w:hAnsi="Times New Roman" w:cs="Times New Roman"/>
          <w:sz w:val="24"/>
          <w:szCs w:val="24"/>
        </w:rPr>
      </w:pPr>
    </w:p>
    <w:p w14:paraId="76C813BA" w14:textId="1B626725" w:rsidR="00CE4148" w:rsidRDefault="00CE4148" w:rsidP="00CE4148">
      <w:pPr>
        <w:snapToGrid w:val="0"/>
        <w:ind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格式要求：</w:t>
      </w:r>
    </w:p>
    <w:p w14:paraId="1ED1853B" w14:textId="5143DC8D" w:rsidR="008D5F55" w:rsidRDefault="008D5F55" w:rsidP="008D5F55">
      <w:pPr>
        <w:snapToGrid w:val="0"/>
        <w:ind w:firstLine="480"/>
        <w:rPr>
          <w:rFonts w:ascii="Times New Roman" w:hAnsi="Times New Roman" w:cs="Times New Roman"/>
          <w:sz w:val="24"/>
          <w:szCs w:val="24"/>
        </w:rPr>
      </w:pPr>
      <w:r w:rsidRPr="00CE4148">
        <w:rPr>
          <w:rFonts w:ascii="Times New Roman" w:hAnsi="Times New Roman" w:cs="Times New Roman" w:hint="eastAsia"/>
          <w:sz w:val="24"/>
          <w:szCs w:val="24"/>
        </w:rPr>
        <w:t>一级标题格式：微软雅黑</w:t>
      </w:r>
      <w:r w:rsidR="00CE4148">
        <w:rPr>
          <w:rFonts w:ascii="Times New Roman" w:hAnsi="Times New Roman" w:cs="Times New Roman" w:hint="eastAsia"/>
          <w:sz w:val="24"/>
          <w:szCs w:val="24"/>
        </w:rPr>
        <w:t>，四号字体，</w:t>
      </w:r>
      <w:r w:rsidR="00CE4148">
        <w:rPr>
          <w:rFonts w:ascii="Times New Roman" w:hAnsi="Times New Roman" w:cs="Times New Roman" w:hint="eastAsia"/>
          <w:sz w:val="24"/>
          <w:szCs w:val="24"/>
        </w:rPr>
        <w:t>2</w:t>
      </w:r>
      <w:r w:rsidR="00CE4148">
        <w:rPr>
          <w:rFonts w:ascii="Times New Roman" w:hAnsi="Times New Roman" w:cs="Times New Roman" w:hint="eastAsia"/>
          <w:sz w:val="24"/>
          <w:szCs w:val="24"/>
        </w:rPr>
        <w:t>倍行距，加粗；</w:t>
      </w:r>
    </w:p>
    <w:p w14:paraId="69146BBF" w14:textId="0DC20299" w:rsidR="00CE4148" w:rsidRPr="00CE4148" w:rsidRDefault="00CE4148" w:rsidP="00CE4148">
      <w:pPr>
        <w:snapToGrid w:val="0"/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二级标题格式：</w:t>
      </w:r>
      <w:r w:rsidRPr="00CE4148">
        <w:rPr>
          <w:rFonts w:ascii="Times New Roman" w:hAnsi="Times New Roman" w:cs="Times New Roman" w:hint="eastAsia"/>
          <w:sz w:val="24"/>
          <w:szCs w:val="24"/>
        </w:rPr>
        <w:t>微软雅黑</w:t>
      </w:r>
      <w:r>
        <w:rPr>
          <w:rFonts w:ascii="Times New Roman" w:hAnsi="Times New Roman" w:cs="Times New Roman" w:hint="eastAsia"/>
          <w:sz w:val="24"/>
          <w:szCs w:val="24"/>
        </w:rPr>
        <w:t>，小四号字体，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 w:hint="eastAsia"/>
          <w:sz w:val="24"/>
          <w:szCs w:val="24"/>
        </w:rPr>
        <w:t>倍行距，加粗；</w:t>
      </w:r>
    </w:p>
    <w:p w14:paraId="3639B186" w14:textId="77652465" w:rsidR="00C83C48" w:rsidRDefault="008D5F55" w:rsidP="008D5F55">
      <w:pPr>
        <w:snapToGrid w:val="0"/>
        <w:ind w:firstLine="480"/>
        <w:rPr>
          <w:rFonts w:ascii="Times New Roman" w:hAnsi="Times New Roman" w:cs="Times New Roman"/>
          <w:sz w:val="24"/>
          <w:szCs w:val="24"/>
        </w:rPr>
      </w:pPr>
      <w:r w:rsidRPr="00CE4148">
        <w:rPr>
          <w:rFonts w:ascii="Times New Roman" w:hAnsi="Times New Roman" w:cs="Times New Roman" w:hint="eastAsia"/>
          <w:sz w:val="24"/>
          <w:szCs w:val="24"/>
        </w:rPr>
        <w:t>正文文字格式：仿宋，</w:t>
      </w:r>
      <w:r w:rsidR="00CE4148">
        <w:rPr>
          <w:rFonts w:ascii="Times New Roman" w:hAnsi="Times New Roman" w:cs="Times New Roman" w:hint="eastAsia"/>
          <w:sz w:val="24"/>
          <w:szCs w:val="24"/>
        </w:rPr>
        <w:t>小</w:t>
      </w:r>
      <w:r w:rsidRPr="00CE4148">
        <w:rPr>
          <w:rFonts w:ascii="Times New Roman" w:hAnsi="Times New Roman" w:cs="Times New Roman" w:hint="eastAsia"/>
          <w:sz w:val="24"/>
          <w:szCs w:val="24"/>
        </w:rPr>
        <w:t>四号字体，</w:t>
      </w:r>
      <w:r w:rsidRPr="00CE4148">
        <w:rPr>
          <w:rFonts w:ascii="Times New Roman" w:hAnsi="Times New Roman" w:cs="Times New Roman" w:hint="eastAsia"/>
          <w:sz w:val="24"/>
          <w:szCs w:val="24"/>
        </w:rPr>
        <w:t>1</w:t>
      </w:r>
      <w:r w:rsidRPr="00CE4148">
        <w:rPr>
          <w:rFonts w:ascii="Times New Roman" w:hAnsi="Times New Roman" w:cs="Times New Roman"/>
          <w:sz w:val="24"/>
          <w:szCs w:val="24"/>
        </w:rPr>
        <w:t>.5</w:t>
      </w:r>
      <w:r w:rsidRPr="00CE4148">
        <w:rPr>
          <w:rFonts w:ascii="Times New Roman" w:hAnsi="Times New Roman" w:cs="Times New Roman" w:hint="eastAsia"/>
          <w:sz w:val="24"/>
          <w:szCs w:val="24"/>
        </w:rPr>
        <w:t>倍行距</w:t>
      </w:r>
      <w:r w:rsidR="00CE4148">
        <w:rPr>
          <w:rFonts w:ascii="Times New Roman" w:hAnsi="Times New Roman" w:cs="Times New Roman" w:hint="eastAsia"/>
          <w:sz w:val="24"/>
          <w:szCs w:val="24"/>
        </w:rPr>
        <w:t>；</w:t>
      </w:r>
    </w:p>
    <w:p w14:paraId="0B39D7D1" w14:textId="28AFD40A" w:rsidR="00CE4148" w:rsidRDefault="00CE4148" w:rsidP="008D5F55">
      <w:pPr>
        <w:snapToGrid w:val="0"/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其余小标题格式自拟，与正文相配即可；</w:t>
      </w:r>
    </w:p>
    <w:p w14:paraId="7C66450B" w14:textId="2F86DCE6" w:rsidR="00CE4148" w:rsidRPr="00CE4148" w:rsidRDefault="00CE4148" w:rsidP="00CE4148">
      <w:pPr>
        <w:snapToGrid w:val="0"/>
        <w:ind w:firstLine="480"/>
        <w:rPr>
          <w:rFonts w:ascii="Times New Roman" w:hAnsi="Times New Roman" w:cs="Times New Roman"/>
          <w:sz w:val="24"/>
          <w:szCs w:val="24"/>
        </w:rPr>
      </w:pPr>
      <w:r w:rsidRPr="00CE4148">
        <w:rPr>
          <w:rFonts w:ascii="Times New Roman" w:hAnsi="Times New Roman" w:cs="Times New Roman" w:hint="eastAsia"/>
          <w:sz w:val="24"/>
          <w:szCs w:val="24"/>
        </w:rPr>
        <w:t>正文中的图、表按出现的先后顺序进行编号，图必须清晰、精确</w:t>
      </w:r>
      <w:r>
        <w:rPr>
          <w:rFonts w:ascii="Times New Roman" w:hAnsi="Times New Roman" w:cs="Times New Roman" w:hint="eastAsia"/>
          <w:sz w:val="24"/>
          <w:szCs w:val="24"/>
        </w:rPr>
        <w:t>，</w:t>
      </w:r>
      <w:r w:rsidRPr="00CE4148">
        <w:rPr>
          <w:rFonts w:ascii="Times New Roman" w:hAnsi="Times New Roman" w:cs="Times New Roman" w:hint="eastAsia"/>
          <w:sz w:val="24"/>
          <w:szCs w:val="24"/>
        </w:rPr>
        <w:t>图题置于图下方，表题置于表上方</w:t>
      </w:r>
      <w:r>
        <w:rPr>
          <w:rFonts w:ascii="Times New Roman" w:hAnsi="Times New Roman" w:cs="Times New Roman" w:hint="eastAsia"/>
          <w:sz w:val="24"/>
          <w:szCs w:val="24"/>
        </w:rPr>
        <w:t>。</w:t>
      </w:r>
    </w:p>
    <w:p w14:paraId="57BD2198" w14:textId="7DC60732" w:rsidR="009748A1" w:rsidRPr="008C5A5A" w:rsidRDefault="007C3479" w:rsidP="00B8544D">
      <w:pPr>
        <w:snapToGrid w:val="0"/>
        <w:ind w:firstLine="560"/>
        <w:rPr>
          <w:rFonts w:ascii="Times New Roman" w:hAnsi="Times New Roman" w:cs="Times New Roman"/>
          <w:sz w:val="28"/>
          <w:szCs w:val="28"/>
        </w:rPr>
      </w:pPr>
      <w:r w:rsidRPr="008C5A5A">
        <w:rPr>
          <w:rFonts w:ascii="Times New Roman" w:hAnsi="Times New Roman" w:cs="Times New Roman"/>
          <w:sz w:val="28"/>
          <w:szCs w:val="28"/>
        </w:rPr>
        <w:t xml:space="preserve"> </w:t>
      </w:r>
    </w:p>
    <w:sectPr w:rsidR="009748A1" w:rsidRPr="008C5A5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6D415" w14:textId="77777777" w:rsidR="00422BBF" w:rsidRDefault="00422BBF" w:rsidP="00662119">
      <w:pPr>
        <w:spacing w:line="240" w:lineRule="auto"/>
        <w:ind w:firstLine="640"/>
      </w:pPr>
      <w:r>
        <w:separator/>
      </w:r>
    </w:p>
  </w:endnote>
  <w:endnote w:type="continuationSeparator" w:id="0">
    <w:p w14:paraId="70F62FE7" w14:textId="77777777" w:rsidR="00422BBF" w:rsidRDefault="00422BBF" w:rsidP="00662119">
      <w:pPr>
        <w:spacing w:line="240" w:lineRule="auto"/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小标宋">
    <w:altName w:val="微软雅黑"/>
    <w:charset w:val="86"/>
    <w:family w:val="script"/>
    <w:pitch w:val="default"/>
    <w:sig w:usb0="00000001" w:usb1="080E0000" w:usb2="0000000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B29D7" w14:textId="77777777" w:rsidR="008D5F55" w:rsidRDefault="008D5F5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262EB" w14:textId="77777777" w:rsidR="008D5F55" w:rsidRDefault="008D5F55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2A35D" w14:textId="77777777" w:rsidR="008D5F55" w:rsidRDefault="008D5F5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A46E2" w14:textId="77777777" w:rsidR="00422BBF" w:rsidRDefault="00422BBF" w:rsidP="00662119">
      <w:pPr>
        <w:spacing w:line="240" w:lineRule="auto"/>
        <w:ind w:firstLine="640"/>
      </w:pPr>
      <w:r>
        <w:separator/>
      </w:r>
    </w:p>
  </w:footnote>
  <w:footnote w:type="continuationSeparator" w:id="0">
    <w:p w14:paraId="2515807C" w14:textId="77777777" w:rsidR="00422BBF" w:rsidRDefault="00422BBF" w:rsidP="00662119">
      <w:pPr>
        <w:spacing w:line="240" w:lineRule="auto"/>
        <w:ind w:firstLine="6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6A9B1" w14:textId="77777777" w:rsidR="008D5F55" w:rsidRDefault="008D5F5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C4C4B" w14:textId="77777777" w:rsidR="008D5F55" w:rsidRDefault="008D5F55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A741C" w14:textId="77777777" w:rsidR="008D5F55" w:rsidRDefault="008D5F55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70FBA"/>
    <w:multiLevelType w:val="hybridMultilevel"/>
    <w:tmpl w:val="5D8424C0"/>
    <w:lvl w:ilvl="0" w:tplc="04090001">
      <w:start w:val="1"/>
      <w:numFmt w:val="bullet"/>
      <w:lvlText w:val=""/>
      <w:lvlJc w:val="left"/>
      <w:pPr>
        <w:ind w:left="9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num w:numId="1" w16cid:durableId="710882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MLQ0MzE1NDEwMzRT0lEKTi0uzszPAykwMqgFALjrMIctAAAA"/>
  </w:docVars>
  <w:rsids>
    <w:rsidRoot w:val="00BE646E"/>
    <w:rsid w:val="00000503"/>
    <w:rsid w:val="0002357F"/>
    <w:rsid w:val="00042E21"/>
    <w:rsid w:val="00045D1E"/>
    <w:rsid w:val="000541BE"/>
    <w:rsid w:val="00060E20"/>
    <w:rsid w:val="00073213"/>
    <w:rsid w:val="00082872"/>
    <w:rsid w:val="000B0ADD"/>
    <w:rsid w:val="000C1AC4"/>
    <w:rsid w:val="000C3644"/>
    <w:rsid w:val="000C7783"/>
    <w:rsid w:val="000D0349"/>
    <w:rsid w:val="000F2796"/>
    <w:rsid w:val="000F6E2B"/>
    <w:rsid w:val="001113ED"/>
    <w:rsid w:val="00127EDA"/>
    <w:rsid w:val="00130D1F"/>
    <w:rsid w:val="00132774"/>
    <w:rsid w:val="0013470D"/>
    <w:rsid w:val="00141533"/>
    <w:rsid w:val="00141FC5"/>
    <w:rsid w:val="0014513F"/>
    <w:rsid w:val="00147BBE"/>
    <w:rsid w:val="0015134B"/>
    <w:rsid w:val="0015135B"/>
    <w:rsid w:val="00154AFF"/>
    <w:rsid w:val="001725E6"/>
    <w:rsid w:val="001822C9"/>
    <w:rsid w:val="0018366C"/>
    <w:rsid w:val="001C24E8"/>
    <w:rsid w:val="001C269F"/>
    <w:rsid w:val="001C2B4E"/>
    <w:rsid w:val="001C33DA"/>
    <w:rsid w:val="001C4191"/>
    <w:rsid w:val="001C6EED"/>
    <w:rsid w:val="001D0723"/>
    <w:rsid w:val="001F26B1"/>
    <w:rsid w:val="00211228"/>
    <w:rsid w:val="00216E66"/>
    <w:rsid w:val="00223DC5"/>
    <w:rsid w:val="00231739"/>
    <w:rsid w:val="00245CD3"/>
    <w:rsid w:val="002534D5"/>
    <w:rsid w:val="002631B7"/>
    <w:rsid w:val="00293CE5"/>
    <w:rsid w:val="0029408B"/>
    <w:rsid w:val="002A11B1"/>
    <w:rsid w:val="002C4E80"/>
    <w:rsid w:val="002D5641"/>
    <w:rsid w:val="002F4BA6"/>
    <w:rsid w:val="00337272"/>
    <w:rsid w:val="003502FB"/>
    <w:rsid w:val="00375AAC"/>
    <w:rsid w:val="003A1019"/>
    <w:rsid w:val="003A43BB"/>
    <w:rsid w:val="003B3B5A"/>
    <w:rsid w:val="003B5A21"/>
    <w:rsid w:val="003D1F48"/>
    <w:rsid w:val="003D54B1"/>
    <w:rsid w:val="003D54D9"/>
    <w:rsid w:val="004135D8"/>
    <w:rsid w:val="00422BBF"/>
    <w:rsid w:val="0042392F"/>
    <w:rsid w:val="00462FC8"/>
    <w:rsid w:val="00485326"/>
    <w:rsid w:val="00490237"/>
    <w:rsid w:val="00490674"/>
    <w:rsid w:val="004A03FA"/>
    <w:rsid w:val="004E3D81"/>
    <w:rsid w:val="00507863"/>
    <w:rsid w:val="00514D2C"/>
    <w:rsid w:val="00517340"/>
    <w:rsid w:val="00536320"/>
    <w:rsid w:val="00540A39"/>
    <w:rsid w:val="0058173F"/>
    <w:rsid w:val="00591C6D"/>
    <w:rsid w:val="00593B90"/>
    <w:rsid w:val="005A1ADE"/>
    <w:rsid w:val="005A2645"/>
    <w:rsid w:val="005E5640"/>
    <w:rsid w:val="005E5D1B"/>
    <w:rsid w:val="00601CD1"/>
    <w:rsid w:val="00602375"/>
    <w:rsid w:val="006040EB"/>
    <w:rsid w:val="00610358"/>
    <w:rsid w:val="0061261D"/>
    <w:rsid w:val="00615E05"/>
    <w:rsid w:val="0062080C"/>
    <w:rsid w:val="006219C2"/>
    <w:rsid w:val="006432E4"/>
    <w:rsid w:val="00647A00"/>
    <w:rsid w:val="006517D8"/>
    <w:rsid w:val="00651A7B"/>
    <w:rsid w:val="00662119"/>
    <w:rsid w:val="00667D6C"/>
    <w:rsid w:val="006A2D4C"/>
    <w:rsid w:val="006C63F4"/>
    <w:rsid w:val="006E3DEE"/>
    <w:rsid w:val="007079E8"/>
    <w:rsid w:val="00721376"/>
    <w:rsid w:val="00732025"/>
    <w:rsid w:val="00774558"/>
    <w:rsid w:val="00787298"/>
    <w:rsid w:val="00792965"/>
    <w:rsid w:val="00792AEB"/>
    <w:rsid w:val="007A0E7D"/>
    <w:rsid w:val="007A5A9B"/>
    <w:rsid w:val="007B5C2D"/>
    <w:rsid w:val="007B6B73"/>
    <w:rsid w:val="007C0B26"/>
    <w:rsid w:val="007C0D3C"/>
    <w:rsid w:val="007C3479"/>
    <w:rsid w:val="007E75D3"/>
    <w:rsid w:val="007F2509"/>
    <w:rsid w:val="008043B0"/>
    <w:rsid w:val="008104CB"/>
    <w:rsid w:val="0082040B"/>
    <w:rsid w:val="00826771"/>
    <w:rsid w:val="00832C94"/>
    <w:rsid w:val="00845769"/>
    <w:rsid w:val="00854042"/>
    <w:rsid w:val="00855614"/>
    <w:rsid w:val="0086237A"/>
    <w:rsid w:val="00871B2A"/>
    <w:rsid w:val="00876E51"/>
    <w:rsid w:val="0088436D"/>
    <w:rsid w:val="00890972"/>
    <w:rsid w:val="008A109B"/>
    <w:rsid w:val="008A15F6"/>
    <w:rsid w:val="008B669E"/>
    <w:rsid w:val="008C5A5A"/>
    <w:rsid w:val="008D5F55"/>
    <w:rsid w:val="008D6274"/>
    <w:rsid w:val="008E63C2"/>
    <w:rsid w:val="00903051"/>
    <w:rsid w:val="00905916"/>
    <w:rsid w:val="00925CB0"/>
    <w:rsid w:val="00933E64"/>
    <w:rsid w:val="009748A1"/>
    <w:rsid w:val="0098194B"/>
    <w:rsid w:val="00981B7D"/>
    <w:rsid w:val="00987560"/>
    <w:rsid w:val="009A1D29"/>
    <w:rsid w:val="009B0ECC"/>
    <w:rsid w:val="009B1DF7"/>
    <w:rsid w:val="009D5595"/>
    <w:rsid w:val="009F3BDE"/>
    <w:rsid w:val="009F792E"/>
    <w:rsid w:val="00A1450C"/>
    <w:rsid w:val="00A2215B"/>
    <w:rsid w:val="00A275F1"/>
    <w:rsid w:val="00A32C48"/>
    <w:rsid w:val="00A40B2F"/>
    <w:rsid w:val="00A40E7B"/>
    <w:rsid w:val="00A43FFC"/>
    <w:rsid w:val="00A52A01"/>
    <w:rsid w:val="00AA7AF1"/>
    <w:rsid w:val="00AB4F5B"/>
    <w:rsid w:val="00AC08B7"/>
    <w:rsid w:val="00AC39D3"/>
    <w:rsid w:val="00B01666"/>
    <w:rsid w:val="00B076AC"/>
    <w:rsid w:val="00B13D2F"/>
    <w:rsid w:val="00B20036"/>
    <w:rsid w:val="00B27F21"/>
    <w:rsid w:val="00B35D34"/>
    <w:rsid w:val="00B445B9"/>
    <w:rsid w:val="00B46663"/>
    <w:rsid w:val="00B53D3A"/>
    <w:rsid w:val="00B604E5"/>
    <w:rsid w:val="00B70BE5"/>
    <w:rsid w:val="00B8220F"/>
    <w:rsid w:val="00B8544D"/>
    <w:rsid w:val="00B86DAA"/>
    <w:rsid w:val="00B9500B"/>
    <w:rsid w:val="00BD1BC9"/>
    <w:rsid w:val="00BE44D8"/>
    <w:rsid w:val="00BE646E"/>
    <w:rsid w:val="00BE77ED"/>
    <w:rsid w:val="00BF1C93"/>
    <w:rsid w:val="00C031DA"/>
    <w:rsid w:val="00C14A01"/>
    <w:rsid w:val="00C23D9C"/>
    <w:rsid w:val="00C3742C"/>
    <w:rsid w:val="00C83576"/>
    <w:rsid w:val="00C83C48"/>
    <w:rsid w:val="00C873F4"/>
    <w:rsid w:val="00C9608F"/>
    <w:rsid w:val="00CA0C68"/>
    <w:rsid w:val="00CB0C73"/>
    <w:rsid w:val="00CC069B"/>
    <w:rsid w:val="00CD12EA"/>
    <w:rsid w:val="00CD24CC"/>
    <w:rsid w:val="00CE4148"/>
    <w:rsid w:val="00CE7A36"/>
    <w:rsid w:val="00CF5237"/>
    <w:rsid w:val="00CF5328"/>
    <w:rsid w:val="00D022D5"/>
    <w:rsid w:val="00D1687A"/>
    <w:rsid w:val="00D21E08"/>
    <w:rsid w:val="00D35486"/>
    <w:rsid w:val="00D466B3"/>
    <w:rsid w:val="00D471F1"/>
    <w:rsid w:val="00D517EB"/>
    <w:rsid w:val="00D65281"/>
    <w:rsid w:val="00D7023B"/>
    <w:rsid w:val="00DA1E26"/>
    <w:rsid w:val="00DA78A4"/>
    <w:rsid w:val="00DC3160"/>
    <w:rsid w:val="00DC51CA"/>
    <w:rsid w:val="00DD27CC"/>
    <w:rsid w:val="00DE03A6"/>
    <w:rsid w:val="00DE0CE3"/>
    <w:rsid w:val="00E05B10"/>
    <w:rsid w:val="00E25D6E"/>
    <w:rsid w:val="00E42295"/>
    <w:rsid w:val="00E42A10"/>
    <w:rsid w:val="00E508CA"/>
    <w:rsid w:val="00E5259B"/>
    <w:rsid w:val="00E84106"/>
    <w:rsid w:val="00E91884"/>
    <w:rsid w:val="00E937BF"/>
    <w:rsid w:val="00EA0096"/>
    <w:rsid w:val="00EA7D0D"/>
    <w:rsid w:val="00F12531"/>
    <w:rsid w:val="00F217E5"/>
    <w:rsid w:val="00F249EF"/>
    <w:rsid w:val="00F47D8F"/>
    <w:rsid w:val="00F51493"/>
    <w:rsid w:val="00F573E3"/>
    <w:rsid w:val="00F604A2"/>
    <w:rsid w:val="00FB19E5"/>
    <w:rsid w:val="00FB3714"/>
    <w:rsid w:val="00FB60B3"/>
    <w:rsid w:val="00FC5143"/>
    <w:rsid w:val="00FC52D2"/>
    <w:rsid w:val="00FD2585"/>
    <w:rsid w:val="00FD2A7E"/>
    <w:rsid w:val="00FD5220"/>
    <w:rsid w:val="00FE3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442280"/>
  <w15:chartTrackingRefBased/>
  <w15:docId w15:val="{59E82812-C7D4-4DED-97D4-70A3D3CD3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2119"/>
    <w:pPr>
      <w:spacing w:line="360" w:lineRule="auto"/>
      <w:ind w:firstLineChars="200" w:firstLine="200"/>
      <w:jc w:val="both"/>
    </w:pPr>
    <w:rPr>
      <w:rFonts w:ascii="仿宋" w:eastAsia="仿宋"/>
      <w:sz w:val="32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62119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firstLineChars="0" w:firstLine="0"/>
      <w:jc w:val="center"/>
    </w:pPr>
    <w:rPr>
      <w:rFonts w:asciiTheme="minorHAnsi" w:eastAsiaTheme="minorEastAsia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6211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62119"/>
    <w:pPr>
      <w:widowControl w:val="0"/>
      <w:tabs>
        <w:tab w:val="center" w:pos="4153"/>
        <w:tab w:val="right" w:pos="8306"/>
      </w:tabs>
      <w:snapToGrid w:val="0"/>
      <w:spacing w:line="240" w:lineRule="auto"/>
      <w:ind w:firstLineChars="0" w:firstLine="0"/>
      <w:jc w:val="left"/>
    </w:pPr>
    <w:rPr>
      <w:rFonts w:asciiTheme="minorHAnsi" w:eastAsiaTheme="minorEastAsia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62119"/>
    <w:rPr>
      <w:sz w:val="18"/>
      <w:szCs w:val="18"/>
    </w:rPr>
  </w:style>
  <w:style w:type="paragraph" w:customStyle="1" w:styleId="a7">
    <w:name w:val="指南标题"/>
    <w:basedOn w:val="a"/>
    <w:link w:val="Char"/>
    <w:qFormat/>
    <w:rsid w:val="00662119"/>
    <w:pPr>
      <w:ind w:left="1433" w:hangingChars="398" w:hanging="1433"/>
      <w:jc w:val="center"/>
    </w:pPr>
    <w:rPr>
      <w:rFonts w:ascii="方正小标宋简体" w:eastAsia="方正小标宋简体" w:hAnsi="微软雅黑"/>
      <w:sz w:val="36"/>
      <w:szCs w:val="36"/>
    </w:rPr>
  </w:style>
  <w:style w:type="character" w:customStyle="1" w:styleId="Char">
    <w:name w:val="指南标题 Char"/>
    <w:basedOn w:val="a0"/>
    <w:link w:val="a7"/>
    <w:qFormat/>
    <w:rsid w:val="00662119"/>
    <w:rPr>
      <w:rFonts w:ascii="方正小标宋简体" w:eastAsia="方正小标宋简体" w:hAnsi="微软雅黑"/>
      <w:sz w:val="36"/>
      <w:szCs w:val="36"/>
    </w:rPr>
  </w:style>
  <w:style w:type="paragraph" w:styleId="a8">
    <w:name w:val="List Paragraph"/>
    <w:basedOn w:val="a"/>
    <w:uiPriority w:val="34"/>
    <w:qFormat/>
    <w:rsid w:val="00845769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67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8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2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qian</dc:creator>
  <cp:keywords/>
  <dc:description/>
  <cp:lastModifiedBy>Cai Wenyuan</cp:lastModifiedBy>
  <cp:revision>4</cp:revision>
  <dcterms:created xsi:type="dcterms:W3CDTF">2022-03-24T03:36:00Z</dcterms:created>
  <dcterms:modified xsi:type="dcterms:W3CDTF">2022-05-02T14:57:00Z</dcterms:modified>
</cp:coreProperties>
</file>